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enthusiastic interest in the Automotive Engineer position at your esteemed organization in Myanmar Yangon. As a dedicated and experienced professional in the field of automotive engineering, I am eager to contribute my technical expertise, innovative mindset, and passion for sustainable mobility solutions to support the growing automotive industry in this dynamic region. With a strong background in vehicle design, systems integration, and problem-solving, I am confident that my skills align with your organization’s mission to advance transportation technologies while addressing the unique needs of Myanmar Yangon.</w:t>
      </w:r>
    </w:p>
    <w:bookmarkStart w:id="20" w:name="why-automotive-engineer"/>
    <w:p>
      <w:pPr>
        <w:pStyle w:val="Heading3"/>
      </w:pPr>
      <w:r>
        <w:t xml:space="preserve">Why Automotive Engineer?</w:t>
      </w:r>
    </w:p>
    <w:p>
      <w:pPr>
        <w:pStyle w:val="FirstParagraph"/>
      </w:pPr>
      <w:r>
        <w:t xml:space="preserve">The role of an Automotive Engineer is not just a profession but a calling for those who seek to shape the future of transportation. As an Automotive Engineer, I have spent years honing my ability to design, analyze, and optimize vehicle systems that prioritize performance, safety, and environmental responsibility. My career has been driven by the belief that engineering is a powerful tool to solve real-world challenges, from reducing emissions in urban areas to enhancing vehicle efficiency in emerging markets like Myanmar Yangon. This passion for innovation and problem-solving is what makes me an ideal candidate for this position.</w:t>
      </w:r>
    </w:p>
    <w:p>
      <w:pPr>
        <w:pStyle w:val="BodyText"/>
      </w:pPr>
      <w:r>
        <w:t xml:space="preserve">In my previous roles as an Automotive Engineer at [Previous Company Name], I was responsible for overseeing the development of advanced automotive components, including powertrain systems and lightweight materials. My work on integrating hybrid technologies into commercial vehicles not only improved fuel efficiency but also set new benchmarks for sustainability in the industry. These experiences have equipped me with a deep understanding of both traditional and cutting-edge automotive technologies, which I am eager to apply in the context of Myanmar Yangon’s evolving transportation landscape.</w:t>
      </w:r>
    </w:p>
    <w:bookmarkEnd w:id="20"/>
    <w:bookmarkStart w:id="21" w:name="myanmar-yangon-a-hub-for-innovation"/>
    <w:p>
      <w:pPr>
        <w:pStyle w:val="Heading3"/>
      </w:pPr>
      <w:r>
        <w:t xml:space="preserve">Myanmar Yangon: A Hub for Innovation</w:t>
      </w:r>
    </w:p>
    <w:p>
      <w:pPr>
        <w:pStyle w:val="FirstParagraph"/>
      </w:pPr>
      <w:r>
        <w:t xml:space="preserve">Yangon, as the economic heart of Myanmar, is undergoing rapid urbanization and infrastructure development. This growth presents unique opportunities for automotive engineers to address local challenges such as traffic congestion, air pollution, and the need for reliable public transportation. As an Automotive Engineer with a focus on sustainability and efficiency, I am particularly excited about the potential to contribute to projects that align with global trends in electric mobility while respecting the specific requirements of Myanmar’s market.</w:t>
      </w:r>
    </w:p>
    <w:p>
      <w:pPr>
        <w:pStyle w:val="BodyText"/>
      </w:pPr>
      <w:r>
        <w:t xml:space="preserve">My understanding of Myanmar Yangon’s automotive sector is rooted in both academic research and professional insights. I have studied the region’s transportation demands and recognized a growing demand for vehicles that balance affordability, durability, and environmental impact. For instance, the increasing adoption of electric motorcycles in urban areas highlights the need for engineers who can adapt global technologies to local conditions. As an Automotive Engineer with a track record of innovation, I am committed to developing solutions that are not only technologically advanced but also culturally and economically relevant to Myanmar Yangon.</w:t>
      </w:r>
    </w:p>
    <w:bookmarkEnd w:id="21"/>
    <w:bookmarkStart w:id="22" w:name="X39a86f463d9bf661b8587eabaa095c829691a7f"/>
    <w:p>
      <w:pPr>
        <w:pStyle w:val="Heading3"/>
      </w:pPr>
      <w:r>
        <w:t xml:space="preserve">Technical Expertise and Professional Achievements</w:t>
      </w:r>
    </w:p>
    <w:p>
      <w:pPr>
        <w:pStyle w:val="FirstParagraph"/>
      </w:pPr>
      <w:r>
        <w:t xml:space="preserve">Throughout my career as an Automotive Engineer, I have consistently demonstrated technical excellence and a commitment to quality. My expertise spans multiple domains, including vehicle dynamics, thermal management systems, and computer-aided design (CAD). I hold a [Degree Name] in Mechanical Engineering from [University Name], where I graduated with honors for my thesis on “Optimizing Fuel Efficiency in Hybrid Vehicles.” This academic foundation has been complemented by hands-on experience working on projects that range from prototype development to large-scale production optimization.</w:t>
      </w:r>
    </w:p>
    <w:p>
      <w:pPr>
        <w:pStyle w:val="BodyText"/>
      </w:pPr>
      <w:r>
        <w:t xml:space="preserve">One of my most notable achievements as an Automotive Engineer was leading a team to redesign the braking system for a fleet of delivery vans, resulting in a 20% improvement in stopping distance and reduced maintenance costs. This project required close collaboration with cross-functional teams, including electrical engineers and materials scientists, to ensure that the solution met stringent safety standards while adhering to budget constraints. Such experiences have honed my ability to balance technical rigor with practicality—a skill that is essential for addressing the complex challenges faced by automotive companies in Myanmar Yangon.</w:t>
      </w:r>
    </w:p>
    <w:bookmarkEnd w:id="22"/>
    <w:bookmarkStart w:id="23" w:name="soft-skills-and-cultural-adaptability"/>
    <w:p>
      <w:pPr>
        <w:pStyle w:val="Heading3"/>
      </w:pPr>
      <w:r>
        <w:t xml:space="preserve">Soft Skills and Cultural Adaptability</w:t>
      </w:r>
    </w:p>
    <w:p>
      <w:pPr>
        <w:pStyle w:val="FirstParagraph"/>
      </w:pPr>
      <w:r>
        <w:t xml:space="preserve">In addition to my technical skills, I bring strong interpersonal and communication abilities that are critical for success in a collaborative environment. As an Automotive Engineer, I have often worked in multicultural teams, where effective communication and adaptability were key to overcoming language barriers and differing work styles. My ability to articulate complex engineering concepts to non-technical stakeholders has allowed me to bridge the gap between innovation and implementation.</w:t>
      </w:r>
    </w:p>
    <w:p>
      <w:pPr>
        <w:pStyle w:val="BodyText"/>
      </w:pPr>
      <w:r>
        <w:t xml:space="preserve">Living and working in diverse environments has also instilled in me a deep appreciation for cultural sensitivity. I understand that success in Myanmar Yangon requires not only technical expertise but also an understanding of local customs, values, and business practices. I am eager to immerse myself in the community, learn from local professionals, and contribute to projects that reflect the unique needs of this vibrant city.</w:t>
      </w:r>
    </w:p>
    <w:bookmarkEnd w:id="23"/>
    <w:bookmarkStart w:id="24" w:name="why-your-organization"/>
    <w:p>
      <w:pPr>
        <w:pStyle w:val="Heading3"/>
      </w:pPr>
      <w:r>
        <w:t xml:space="preserve">Why Your Organization?</w:t>
      </w:r>
    </w:p>
    <w:p>
      <w:pPr>
        <w:pStyle w:val="FirstParagraph"/>
      </w:pPr>
      <w:r>
        <w:t xml:space="preserve">Your organization’s commitment to advancing automotive technology while maintaining a strong ethical framework resonates deeply with my personal values. I am particularly impressed by your recent initiatives in [specific project or innovation related to your company], which align with my own vision for sustainable and inclusive transportation solutions. I am confident that my background as an Automotive Engineer, combined with my passion for contributing to Myanmar Yangon’s development, makes me a valuable addition to your team.</w:t>
      </w:r>
    </w:p>
    <w:p>
      <w:pPr>
        <w:pStyle w:val="BodyText"/>
      </w:pPr>
      <w:r>
        <w:t xml:space="preserve">Thank you for considering my application. I would welcome the opportunity to discuss how my skills and experiences can contribute to your organization’s goals. I am available at [your phone number] or [your email address] and am happy to accommodate an interview at your convenience. I look forward to the possibility of working together to drive innovation in the automotive industry of Myanmar Yang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Myanmar Yangon</dc:title>
  <dc:creator/>
  <dc:language>en</dc:language>
  <cp:keywords/>
  <dcterms:created xsi:type="dcterms:W3CDTF">2026-07-21T16:29:19Z</dcterms:created>
  <dcterms:modified xsi:type="dcterms:W3CDTF">2026-07-21T16:29:19Z</dcterms:modified>
</cp:coreProperties>
</file>

<file path=docProps/custom.xml><?xml version="1.0" encoding="utf-8"?>
<Properties xmlns="http://schemas.openxmlformats.org/officeDocument/2006/custom-properties" xmlns:vt="http://schemas.openxmlformats.org/officeDocument/2006/docPropsVTypes"/>
</file>